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cover-letter"/>
    <w:p>
      <w:pPr>
        <w:pStyle w:val="Heading1"/>
      </w:pPr>
      <w:r>
        <w:t xml:space="preserve">Cover Letter</w:t>
      </w:r>
    </w:p>
    <w:p>
      <w:pPr>
        <w:pStyle w:val="FirstParagraph"/>
      </w:pPr>
      <w:r>
        <w:t xml:space="preserve">Dear [Recipient's Name/Title],</w:t>
      </w:r>
    </w:p>
    <w:p>
      <w:pPr>
        <w:pStyle w:val="BodyText"/>
      </w:pPr>
      <w:r>
        <w:t xml:space="preserve">I am writing to express my sincere interest in the opportunity to contribute my musical talents as a</w:t>
      </w:r>
      <w:r>
        <w:t xml:space="preserve"> </w:t>
      </w:r>
      <w:r>
        <w:rPr>
          <w:bCs/>
          <w:b/>
        </w:rPr>
        <w:t xml:space="preserve">Musician</w:t>
      </w:r>
      <w:r>
        <w:t xml:space="preserve"> </w:t>
      </w:r>
      <w:r>
        <w:t xml:space="preserve">in the vibrant and dynamic music scene of</w:t>
      </w:r>
      <w:r>
        <w:t xml:space="preserve"> </w:t>
      </w:r>
      <w:r>
        <w:rPr>
          <w:bCs/>
          <w:b/>
        </w:rPr>
        <w:t xml:space="preserve">South Korea, Seoul</w:t>
      </w:r>
      <w:r>
        <w:t xml:space="preserve">. As a dedicated artist with a passion for blending traditional and contemporary sounds, I am eager to bring my unique perspective and expertise to this culturally rich environment. The opportunity to perform, collaborate, and grow within the heart of South Korea’s musical innovation is both an honor and a profound personal goal.</w:t>
      </w:r>
    </w:p>
    <w:p>
      <w:pPr>
        <w:pStyle w:val="BodyText"/>
      </w:pPr>
      <w:r>
        <w:t xml:space="preserve">Throughout my career as a</w:t>
      </w:r>
      <w:r>
        <w:t xml:space="preserve"> </w:t>
      </w:r>
      <w:r>
        <w:rPr>
          <w:bCs/>
          <w:b/>
        </w:rPr>
        <w:t xml:space="preserve">Musician</w:t>
      </w:r>
      <w:r>
        <w:t xml:space="preserve">, I have cultivated a deep appreciation for the power of music to transcend boundaries, connect communities, and evoke emotion. My journey began in [Your City/Country], where I immersed myself in diverse genres such as jazz, classical, and world music. This foundation has allowed me to develop a versatile skill set that includes instrumental proficiency (e.g., guitar, piano), composition, arrangement, and live performance. Over the years, I have performed at various venues ranging from intimate acoustic settings to large-scale festivals, each experience shaping my ability to adapt and thrive in different musical contexts.</w:t>
      </w:r>
    </w:p>
    <w:p>
      <w:pPr>
        <w:pStyle w:val="BodyText"/>
      </w:pPr>
      <w:r>
        <w:t xml:space="preserve">What draws me specifically to</w:t>
      </w:r>
      <w:r>
        <w:t xml:space="preserve"> </w:t>
      </w:r>
      <w:r>
        <w:rPr>
          <w:bCs/>
          <w:b/>
        </w:rPr>
        <w:t xml:space="preserve">South Korea Seoul</w:t>
      </w:r>
      <w:r>
        <w:t xml:space="preserve"> </w:t>
      </w:r>
      <w:r>
        <w:t xml:space="preserve">is its unparalleled reputation as a global hub for music innovation and cultural exchange. The city’s fusion of tradition and modernity creates an ideal backdrop for artists who seek to push creative boundaries while respecting their roots. From the pulsating rhythms of K-pop to the serene melodies of traditional Korean folk music, Seoul offers a unique ecosystem where artists can explore new ideas and collaborate with like-minded individuals. I am particularly inspired by the city’s thriving independent music scene, which values authenticity and artistic expression. I am eager to contribute my voice to this conversation while learning from the talents that already call Seoul home.</w:t>
      </w:r>
    </w:p>
    <w:p>
      <w:pPr>
        <w:pStyle w:val="BodyText"/>
      </w:pPr>
      <w:r>
        <w:t xml:space="preserve">My experience as a</w:t>
      </w:r>
      <w:r>
        <w:t xml:space="preserve"> </w:t>
      </w:r>
      <w:r>
        <w:rPr>
          <w:bCs/>
          <w:b/>
        </w:rPr>
        <w:t xml:space="preserve">Musician</w:t>
      </w:r>
      <w:r>
        <w:t xml:space="preserve"> </w:t>
      </w:r>
      <w:r>
        <w:t xml:space="preserve">has been defined by a commitment to excellence and a willingness to embrace challenges. I have collaborated with artists across genres, from experimental electronic acts to classical ensembles, which has honed my ability to listen, adapt, and innovate. One of my most memorable projects involved composing an original piece that blended Korean folk motifs with modern electronic beats—a project that not only earned critical acclaim but also deepened my understanding of how cultural elements can be reimagined through music. This experience reinforced my belief in the importance of cross-cultural dialogue, a principle I hope to embody in Seoul.</w:t>
      </w:r>
    </w:p>
    <w:p>
      <w:pPr>
        <w:pStyle w:val="BodyText"/>
      </w:pPr>
      <w:r>
        <w:t xml:space="preserve">Additionally, I have actively sought opportunities to engage with global music communities. I have participated in international artist residencies and workshops, where I exchanged ideas with musicians from diverse backgrounds. These experiences have equipped me with a global perspective while reinforcing my desire to contribute meaningfully to the</w:t>
      </w:r>
      <w:r>
        <w:t xml:space="preserve"> </w:t>
      </w:r>
      <w:r>
        <w:rPr>
          <w:bCs/>
          <w:b/>
        </w:rPr>
        <w:t xml:space="preserve">South Korea Seoul</w:t>
      </w:r>
      <w:r>
        <w:t xml:space="preserve"> </w:t>
      </w:r>
      <w:r>
        <w:t xml:space="preserve">music scene. I am particularly drawn to the city’s emphasis on innovation and its embrace of emerging artists. I am confident that my technical skills, creative vision, and cultural curiosity align with the values of this dynamic environment.</w:t>
      </w:r>
    </w:p>
    <w:p>
      <w:pPr>
        <w:pStyle w:val="BodyText"/>
      </w:pPr>
      <w:r>
        <w:t xml:space="preserve">Apart from my musical abilities, I bring a strong work ethic and a collaborative spirit. I thrive in team settings where ideas are shared freely, and I am committed to supporting others while striving for personal growth. My ability to communicate effectively across languages and cultures has allowed me to work with artists from around the world, ensuring that my contributions are both respectful and impactful. In</w:t>
      </w:r>
      <w:r>
        <w:t xml:space="preserve"> </w:t>
      </w:r>
      <w:r>
        <w:rPr>
          <w:bCs/>
          <w:b/>
        </w:rPr>
        <w:t xml:space="preserve">South Korea Seoul</w:t>
      </w:r>
      <w:r>
        <w:t xml:space="preserve">, I aim to build lasting relationships with fellow musicians, producers, and audiences, fostering a sense of community that celebrates artistic excellence.</w:t>
      </w:r>
    </w:p>
    <w:p>
      <w:pPr>
        <w:pStyle w:val="BodyText"/>
      </w:pPr>
      <w:r>
        <w:t xml:space="preserve">I am also deeply aware of the importance of cultural sensitivity when working in a new environment. While I have studied Korean music and its historical significance, I recognize that true integration requires more than academic knowledge—it demands an open heart and a willingness to learn from local traditions. I am prepared to immerse myself in the nuances of South Korean music, whether through informal jam sessions with local artists or formal mentorship programs. My goal is not only to perform but to become a part of Seoul’s musical legacy, contributing my voice while honoring its rich heritage.</w:t>
      </w:r>
    </w:p>
    <w:p>
      <w:pPr>
        <w:pStyle w:val="BodyText"/>
      </w:pPr>
      <w:r>
        <w:t xml:space="preserve">Finally, I want to express my enthusiasm for the possibility of joining a forward-thinking organization that values creativity and innovation. Whether it is through live performances, studio collaborations, or community engagement initiatives, I am ready to bring my energy and passion to every project. I am particularly interested in opportunities that allow me to explore the intersection of traditional Korean music with contemporary genres, as this fusion has the potential to inspire new audiences and create a lasting impact.</w:t>
      </w:r>
    </w:p>
    <w:p>
      <w:pPr>
        <w:pStyle w:val="BodyText"/>
      </w:pPr>
      <w:r>
        <w:t xml:space="preserve">Thank you for considering my application. I would be thrilled to discuss how my background as a</w:t>
      </w:r>
      <w:r>
        <w:t xml:space="preserve"> </w:t>
      </w:r>
      <w:r>
        <w:rPr>
          <w:bCs/>
          <w:b/>
        </w:rPr>
        <w:t xml:space="preserve">Musician</w:t>
      </w:r>
      <w:r>
        <w:t xml:space="preserve"> </w:t>
      </w:r>
      <w:r>
        <w:t xml:space="preserve">and my deep admiration for</w:t>
      </w:r>
      <w:r>
        <w:t xml:space="preserve"> </w:t>
      </w:r>
      <w:r>
        <w:rPr>
          <w:bCs/>
          <w:b/>
        </w:rPr>
        <w:t xml:space="preserve">South Korea Seoul</w:t>
      </w:r>
      <w:r>
        <w:t xml:space="preserve"> </w:t>
      </w:r>
      <w:r>
        <w:t xml:space="preserve">can contribute to your team’s vision. I look forward to the opportunity to connect and share how I can help elevate the musical landscape of this incredible city.</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23:47:24Z</dcterms:created>
  <dcterms:modified xsi:type="dcterms:W3CDTF">2026-07-23T23:47:24Z</dcterms:modified>
</cp:coreProperties>
</file>

<file path=docProps/custom.xml><?xml version="1.0" encoding="utf-8"?>
<Properties xmlns="http://schemas.openxmlformats.org/officeDocument/2006/custom-properties" xmlns:vt="http://schemas.openxmlformats.org/officeDocument/2006/docPropsVTypes"/>
</file>